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BF577" w14:textId="5ADC8708" w:rsidR="002B693D" w:rsidRPr="002B693D" w:rsidRDefault="002B693D" w:rsidP="002B693D">
      <w:pPr>
        <w:rPr>
          <w:i/>
          <w:iCs/>
        </w:rPr>
      </w:pPr>
      <w:r w:rsidRPr="002B693D">
        <w:rPr>
          <w:i/>
          <w:iCs/>
        </w:rPr>
        <w:t xml:space="preserve">Select a few quotes or comments that Zinn makes for conversation. The conversation then will serve as a springboard to write your own reaction in a conversational tone. Please write 500 words in response to each chapter in </w:t>
      </w:r>
      <w:r w:rsidR="003B0D46" w:rsidRPr="00482196">
        <w:rPr>
          <w:i/>
          <w:iCs/>
        </w:rPr>
        <w:t>the Zinn</w:t>
      </w:r>
      <w:r w:rsidRPr="002B693D">
        <w:rPr>
          <w:i/>
          <w:iCs/>
        </w:rPr>
        <w:t xml:space="preserve"> reading. </w:t>
      </w:r>
    </w:p>
    <w:p w14:paraId="72E8E83C" w14:textId="77777777" w:rsidR="00440E0B" w:rsidRPr="002B693D" w:rsidRDefault="00440E0B" w:rsidP="00440E0B">
      <w:pPr>
        <w:rPr>
          <w:i/>
          <w:iCs/>
        </w:rPr>
      </w:pPr>
      <w:r w:rsidRPr="002B693D">
        <w:rPr>
          <w:i/>
          <w:iCs/>
        </w:rPr>
        <w:t>Read chapter 6,7,8,9,10</w:t>
      </w:r>
    </w:p>
    <w:p w14:paraId="6C2230CB" w14:textId="77777777" w:rsidR="00440E0B" w:rsidRPr="002B693D" w:rsidRDefault="00440E0B" w:rsidP="00440E0B">
      <w:pPr>
        <w:rPr>
          <w:i/>
          <w:iCs/>
        </w:rPr>
      </w:pPr>
      <w:hyperlink r:id="rId4" w:history="1">
        <w:r w:rsidRPr="002B693D">
          <w:rPr>
            <w:rStyle w:val="Hyperlink"/>
            <w:i/>
            <w:iCs/>
          </w:rPr>
          <w:t>http://www.historyisaweapon.com/zinnapeopleshistory.html</w:t>
        </w:r>
      </w:hyperlink>
      <w:r w:rsidRPr="00482196">
        <w:rPr>
          <w:i/>
          <w:iCs/>
        </w:rPr>
        <w:t xml:space="preserve"> </w:t>
      </w:r>
    </w:p>
    <w:p w14:paraId="192C701C" w14:textId="77777777" w:rsidR="00D15BD5" w:rsidRPr="00482196" w:rsidRDefault="00D15BD5">
      <w:pPr>
        <w:rPr>
          <w:i/>
          <w:iCs/>
        </w:rPr>
      </w:pPr>
    </w:p>
    <w:sectPr w:rsidR="00D15BD5" w:rsidRPr="004821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MzW1NDQyMTYxNjBR0lEKTi0uzszPAykwrAUAn/GdUSwAAAA="/>
  </w:docVars>
  <w:rsids>
    <w:rsidRoot w:val="002B693D"/>
    <w:rsid w:val="002B693D"/>
    <w:rsid w:val="003B0D46"/>
    <w:rsid w:val="00440E0B"/>
    <w:rsid w:val="00482196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EA575"/>
  <w15:chartTrackingRefBased/>
  <w15:docId w15:val="{0343E300-088F-486C-B0B3-076214AF5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69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69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3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5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historyisaweapon.com/zinnapeopleshistory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9</Words>
  <Characters>339</Characters>
  <Application>Microsoft Office Word</Application>
  <DocSecurity>0</DocSecurity>
  <Lines>2</Lines>
  <Paragraphs>1</Paragraphs>
  <ScaleCrop>false</ScaleCrop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4</cp:revision>
  <dcterms:created xsi:type="dcterms:W3CDTF">2022-03-18T08:26:00Z</dcterms:created>
  <dcterms:modified xsi:type="dcterms:W3CDTF">2022-03-18T08:27:00Z</dcterms:modified>
</cp:coreProperties>
</file>